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8776C" w14:textId="1172C928" w:rsidR="00CC154E" w:rsidRDefault="00204335">
      <w:pPr>
        <w:pBdr>
          <w:bottom w:val="single" w:sz="12" w:space="1" w:color="auto"/>
        </w:pBd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Machine Learning</w:t>
      </w:r>
    </w:p>
    <w:p w14:paraId="1904A9C7" w14:textId="220A03EA" w:rsidR="00204335" w:rsidRDefault="00204335">
      <w:pPr>
        <w:rPr>
          <w:sz w:val="32"/>
          <w:szCs w:val="32"/>
        </w:rPr>
      </w:pPr>
      <w:r>
        <w:rPr>
          <w:sz w:val="32"/>
          <w:szCs w:val="32"/>
        </w:rPr>
        <w:t>Linear Regression model:</w:t>
      </w:r>
    </w:p>
    <w:p w14:paraId="6F542251" w14:textId="2DE01AFE" w:rsidR="00204335" w:rsidRPr="00204335" w:rsidRDefault="00204335">
      <w:pPr>
        <w:rPr>
          <w:sz w:val="24"/>
          <w:szCs w:val="24"/>
        </w:rPr>
      </w:pPr>
      <w:r w:rsidRPr="00204335">
        <w:rPr>
          <w:sz w:val="24"/>
          <w:szCs w:val="24"/>
        </w:rPr>
        <w:t>It is a model that is usually used in prediction.</w:t>
      </w:r>
    </w:p>
    <w:p w14:paraId="60EFA670" w14:textId="36598AB8" w:rsidR="00C028D2" w:rsidRPr="00C028D2" w:rsidRDefault="00C028D2" w:rsidP="00C028D2">
      <w:pPr>
        <w:rPr>
          <w:sz w:val="24"/>
          <w:szCs w:val="24"/>
        </w:rPr>
      </w:pPr>
      <w:r w:rsidRPr="00C028D2">
        <w:rPr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6B41C75" wp14:editId="77D216D8">
            <wp:simplePos x="0" y="0"/>
            <wp:positionH relativeFrom="column">
              <wp:posOffset>3016250</wp:posOffset>
            </wp:positionH>
            <wp:positionV relativeFrom="paragraph">
              <wp:posOffset>650875</wp:posOffset>
            </wp:positionV>
            <wp:extent cx="2616200" cy="1987550"/>
            <wp:effectExtent l="0" t="0" r="0" b="0"/>
            <wp:wrapSquare wrapText="bothSides"/>
            <wp:docPr id="1969060941" name="Picture 1" descr="A table with number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060941" name="Picture 1" descr="A table with numbers and numbers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620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028D2">
        <w:rPr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5DC6E24" wp14:editId="022A327E">
            <wp:simplePos x="0" y="0"/>
            <wp:positionH relativeFrom="margin">
              <wp:align>left</wp:align>
            </wp:positionH>
            <wp:positionV relativeFrom="paragraph">
              <wp:posOffset>644525</wp:posOffset>
            </wp:positionV>
            <wp:extent cx="2856654" cy="1949450"/>
            <wp:effectExtent l="0" t="0" r="1270" b="0"/>
            <wp:wrapSquare wrapText="bothSides"/>
            <wp:docPr id="354781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781233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6654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4335" w:rsidRPr="00204335">
        <w:rPr>
          <w:sz w:val="24"/>
          <w:szCs w:val="24"/>
        </w:rPr>
        <w:t xml:space="preserve">You can make these predictions using one parameter or multiple parameters </w:t>
      </w:r>
      <w:r w:rsidRPr="00204335">
        <w:rPr>
          <w:sz w:val="24"/>
          <w:szCs w:val="24"/>
        </w:rPr>
        <w:t>e.g.: -</w:t>
      </w:r>
      <w:r w:rsidR="00204335" w:rsidRPr="00204335">
        <w:rPr>
          <w:sz w:val="24"/>
          <w:szCs w:val="24"/>
        </w:rPr>
        <w:t xml:space="preserve"> you want to predict the price of a hou</w:t>
      </w:r>
      <w:r w:rsidR="00204335">
        <w:rPr>
          <w:sz w:val="24"/>
          <w:szCs w:val="24"/>
        </w:rPr>
        <w:t>se with respect to</w:t>
      </w:r>
      <w:r>
        <w:rPr>
          <w:sz w:val="24"/>
          <w:szCs w:val="24"/>
        </w:rPr>
        <w:t xml:space="preserve"> only</w:t>
      </w:r>
      <w:r w:rsidR="00204335">
        <w:rPr>
          <w:sz w:val="24"/>
          <w:szCs w:val="24"/>
        </w:rPr>
        <w:t xml:space="preserve"> the </w:t>
      </w:r>
      <w:r>
        <w:rPr>
          <w:sz w:val="24"/>
          <w:szCs w:val="24"/>
        </w:rPr>
        <w:t>Area of it[single variable linear regression], or with respect to Area, number of floors, number of rooms, etc…. [multiple linear regression].</w:t>
      </w:r>
    </w:p>
    <w:p w14:paraId="37C248D5" w14:textId="68B550DB" w:rsidR="00C028D2" w:rsidRDefault="00AD099F">
      <w:pPr>
        <w:rPr>
          <w:sz w:val="24"/>
          <w:szCs w:val="24"/>
        </w:rPr>
      </w:pPr>
      <w:r w:rsidRPr="00AD099F">
        <w:rPr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E0D6CFC" wp14:editId="17FABED8">
            <wp:simplePos x="0" y="0"/>
            <wp:positionH relativeFrom="margin">
              <wp:align>left</wp:align>
            </wp:positionH>
            <wp:positionV relativeFrom="paragraph">
              <wp:posOffset>1896745</wp:posOffset>
            </wp:positionV>
            <wp:extent cx="2063750" cy="1980565"/>
            <wp:effectExtent l="0" t="0" r="0" b="635"/>
            <wp:wrapSquare wrapText="bothSides"/>
            <wp:docPr id="1823820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20804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750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28D2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A3476E4" wp14:editId="0329BFEC">
                <wp:simplePos x="0" y="0"/>
                <wp:positionH relativeFrom="column">
                  <wp:posOffset>4889500</wp:posOffset>
                </wp:positionH>
                <wp:positionV relativeFrom="paragraph">
                  <wp:posOffset>1882140</wp:posOffset>
                </wp:positionV>
                <wp:extent cx="843915" cy="577850"/>
                <wp:effectExtent l="57150" t="57150" r="51435" b="50800"/>
                <wp:wrapNone/>
                <wp:docPr id="351894905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843915" cy="577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A74FCE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384.3pt;margin-top:147.5pt;width:67.85pt;height:46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">
                <v:imagedata r:id="rId9" o:title=""/>
              </v:shape>
            </w:pict>
          </mc:Fallback>
        </mc:AlternateContent>
      </w:r>
    </w:p>
    <w:p w14:paraId="36F396E7" w14:textId="09782AAF" w:rsidR="00C028D2" w:rsidRDefault="00C028D2">
      <w:pPr>
        <w:rPr>
          <w:sz w:val="24"/>
          <w:szCs w:val="24"/>
        </w:rPr>
      </w:pPr>
      <w:r w:rsidRPr="00C028D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69AE70A" wp14:editId="382F8C2F">
                <wp:simplePos x="0" y="0"/>
                <wp:positionH relativeFrom="column">
                  <wp:posOffset>4889500</wp:posOffset>
                </wp:positionH>
                <wp:positionV relativeFrom="paragraph">
                  <wp:posOffset>351790</wp:posOffset>
                </wp:positionV>
                <wp:extent cx="1581150" cy="1404620"/>
                <wp:effectExtent l="0" t="0" r="0" b="3810"/>
                <wp:wrapSquare wrapText="bothSides"/>
                <wp:docPr id="12861476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115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722993" w14:textId="2E5EEDBD" w:rsidR="00C028D2" w:rsidRDefault="00C028D2" w:rsidP="00C028D2">
                            <w:r>
                              <w:t>Output</w:t>
                            </w:r>
                            <w:r>
                              <w:t xml:space="preserve"> or </w:t>
                            </w:r>
                            <w:r w:rsidR="00AD099F">
                              <w:t>Targ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9AE7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5pt;margin-top:27.7pt;width:124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" filled="f" stroked="f">
                <v:textbox style="mso-fit-shape-to-text:t">
                  <w:txbxContent>
                    <w:p w14:paraId="24722993" w14:textId="2E5EEDBD" w:rsidR="00C028D2" w:rsidRDefault="00C028D2" w:rsidP="00C028D2">
                      <w:r>
                        <w:t>Output</w:t>
                      </w:r>
                      <w:r>
                        <w:t xml:space="preserve"> or </w:t>
                      </w:r>
                      <w:r w:rsidR="00AD099F">
                        <w:t>Targ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028D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66EB60A" wp14:editId="7AC14C64">
                <wp:simplePos x="0" y="0"/>
                <wp:positionH relativeFrom="column">
                  <wp:posOffset>2895600</wp:posOffset>
                </wp:positionH>
                <wp:positionV relativeFrom="paragraph">
                  <wp:posOffset>447040</wp:posOffset>
                </wp:positionV>
                <wp:extent cx="1289050" cy="140462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905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294E09" w14:textId="771FEB73" w:rsidR="00C028D2" w:rsidRDefault="00C028D2">
                            <w:r>
                              <w:t>Input or Feat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6EB60A" id="_x0000_s1027" type="#_x0000_t202" style="position:absolute;margin-left:228pt;margin-top:35.2pt;width:101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" filled="f" stroked="f">
                <v:textbox style="mso-fit-shape-to-text:t">
                  <w:txbxContent>
                    <w:p w14:paraId="09294E09" w14:textId="771FEB73" w:rsidR="00C028D2" w:rsidRDefault="00C028D2">
                      <w:r>
                        <w:t>Input or Featur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6F0754EA" wp14:editId="7C8B565F">
                <wp:simplePos x="0" y="0"/>
                <wp:positionH relativeFrom="column">
                  <wp:posOffset>3333115</wp:posOffset>
                </wp:positionH>
                <wp:positionV relativeFrom="paragraph">
                  <wp:posOffset>-181610</wp:posOffset>
                </wp:positionV>
                <wp:extent cx="543250" cy="584200"/>
                <wp:effectExtent l="57150" t="57150" r="0" b="44450"/>
                <wp:wrapNone/>
                <wp:docPr id="1625757521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543250" cy="58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4D18A3" id="Ink 3" o:spid="_x0000_s1026" type="#_x0000_t75" style="position:absolute;margin-left:261.75pt;margin-top:-15pt;width:44.2pt;height:47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">
                <v:imagedata r:id="rId11" o:title=""/>
              </v:shape>
            </w:pict>
          </mc:Fallback>
        </mc:AlternateContent>
      </w:r>
    </w:p>
    <w:p w14:paraId="63A81273" w14:textId="77777777" w:rsidR="00AD099F" w:rsidRPr="00AD099F" w:rsidRDefault="00AD099F" w:rsidP="00AD099F">
      <w:pPr>
        <w:rPr>
          <w:sz w:val="24"/>
          <w:szCs w:val="24"/>
        </w:rPr>
      </w:pPr>
    </w:p>
    <w:p w14:paraId="325B74F0" w14:textId="77777777" w:rsidR="00AD099F" w:rsidRPr="00AD099F" w:rsidRDefault="00AD099F" w:rsidP="00AD099F">
      <w:pPr>
        <w:rPr>
          <w:sz w:val="24"/>
          <w:szCs w:val="24"/>
        </w:rPr>
      </w:pPr>
    </w:p>
    <w:p w14:paraId="525F2073" w14:textId="77777777" w:rsidR="00AD099F" w:rsidRPr="00AD099F" w:rsidRDefault="00AD099F" w:rsidP="00AD099F">
      <w:pPr>
        <w:rPr>
          <w:sz w:val="24"/>
          <w:szCs w:val="24"/>
        </w:rPr>
      </w:pPr>
    </w:p>
    <w:p w14:paraId="36EFD87F" w14:textId="77777777" w:rsidR="00AD099F" w:rsidRDefault="00AD099F" w:rsidP="00AD099F">
      <w:pPr>
        <w:rPr>
          <w:sz w:val="24"/>
          <w:szCs w:val="24"/>
        </w:rPr>
      </w:pPr>
    </w:p>
    <w:p w14:paraId="0EA215BC" w14:textId="7B289599" w:rsidR="00AD099F" w:rsidRDefault="00AD099F" w:rsidP="00AD099F">
      <w:pPr>
        <w:tabs>
          <w:tab w:val="left" w:pos="91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21E4D3F1" w14:textId="62A387D6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_</w:t>
      </w:r>
    </w:p>
    <w:p w14:paraId="100ED06D" w14:textId="77777777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00487263" w14:textId="77777777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4DAE05A8" w14:textId="77777777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4D2A2F38" w14:textId="77777777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67EAA60D" w14:textId="77777777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5189017B" w14:textId="77777777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0531C3B3" w14:textId="77777777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2274C60A" w14:textId="77777777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0C0D3C4E" w14:textId="0D419B82" w:rsidR="00AD099F" w:rsidRDefault="00AD099F" w:rsidP="00AD099F">
      <w:pPr>
        <w:tabs>
          <w:tab w:val="left" w:pos="910"/>
        </w:tabs>
        <w:rPr>
          <w:sz w:val="24"/>
          <w:szCs w:val="24"/>
          <w:rtl/>
          <w:lang w:bidi="ar-EG"/>
        </w:rPr>
      </w:pPr>
      <w:r>
        <w:rPr>
          <w:sz w:val="24"/>
          <w:szCs w:val="24"/>
          <w:lang w:bidi="ar-EG"/>
        </w:rPr>
        <w:t>ML process</w:t>
      </w:r>
    </w:p>
    <w:p w14:paraId="3C55D4C4" w14:textId="605A19D8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  <w:r w:rsidRPr="00AD099F">
        <w:rPr>
          <w:sz w:val="24"/>
          <w:szCs w:val="24"/>
          <w:lang w:bidi="ar-EG"/>
        </w:rPr>
        <w:drawing>
          <wp:anchor distT="0" distB="0" distL="114300" distR="114300" simplePos="0" relativeHeight="251671552" behindDoc="0" locked="0" layoutInCell="1" allowOverlap="1" wp14:anchorId="491CE09E" wp14:editId="5A65FC27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2520950" cy="2617431"/>
            <wp:effectExtent l="0" t="0" r="0" b="0"/>
            <wp:wrapSquare wrapText="bothSides"/>
            <wp:docPr id="425038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038467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34"/>
                    <a:stretch/>
                  </pic:blipFill>
                  <pic:spPr bwMode="auto">
                    <a:xfrm>
                      <a:off x="0" y="0"/>
                      <a:ext cx="2520950" cy="2617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sz w:val="24"/>
          <w:szCs w:val="24"/>
          <w:lang w:bidi="ar-EG"/>
        </w:rPr>
        <w:tab/>
        <w:t>Y hat is the prediction</w:t>
      </w:r>
    </w:p>
    <w:p w14:paraId="05056A7C" w14:textId="5F8E88B4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ab/>
        <w:t>Y is the actual value of the target</w:t>
      </w:r>
    </w:p>
    <w:p w14:paraId="1EE78D4D" w14:textId="40720589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ab/>
        <w:t>X is the input</w:t>
      </w:r>
    </w:p>
    <w:p w14:paraId="6BE467B9" w14:textId="46E0D113" w:rsidR="00AD099F" w:rsidRDefault="00AD099F" w:rsidP="00AD099F">
      <w:pPr>
        <w:tabs>
          <w:tab w:val="left" w:pos="91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ab/>
        <w:t>H or F is the function or the hypothesis</w:t>
      </w:r>
      <w:r w:rsidR="00085264">
        <w:rPr>
          <w:sz w:val="24"/>
          <w:szCs w:val="24"/>
          <w:lang w:bidi="ar-EG"/>
        </w:rPr>
        <w:t xml:space="preserve"> that predict </w:t>
      </w:r>
      <w:r w:rsidR="00085264">
        <w:rPr>
          <w:sz w:val="24"/>
          <w:szCs w:val="24"/>
          <w:lang w:bidi="ar-EG"/>
        </w:rPr>
        <w:tab/>
        <w:t>the output from the input</w:t>
      </w:r>
    </w:p>
    <w:p w14:paraId="55A99BB8" w14:textId="77777777" w:rsidR="00085264" w:rsidRDefault="00085264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17CB5680" w14:textId="77777777" w:rsidR="00085264" w:rsidRDefault="00085264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2796B3E6" w14:textId="77777777" w:rsidR="00085264" w:rsidRDefault="00085264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65A3AE2C" w14:textId="77777777" w:rsidR="00085264" w:rsidRDefault="00085264" w:rsidP="00AD099F">
      <w:pPr>
        <w:tabs>
          <w:tab w:val="left" w:pos="910"/>
        </w:tabs>
        <w:rPr>
          <w:sz w:val="24"/>
          <w:szCs w:val="24"/>
          <w:lang w:bidi="ar-EG"/>
        </w:rPr>
      </w:pPr>
    </w:p>
    <w:p w14:paraId="4DD07ABC" w14:textId="324B3FDB" w:rsidR="00085264" w:rsidRDefault="00085264" w:rsidP="00AD099F">
      <w:pPr>
        <w:tabs>
          <w:tab w:val="left" w:pos="91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for the model all you have to do is to get the function that predicts the output with the most accurate result.</w:t>
      </w:r>
    </w:p>
    <w:p w14:paraId="4A067AC2" w14:textId="50E37804" w:rsidR="00085264" w:rsidRDefault="00085264" w:rsidP="00AD099F">
      <w:pPr>
        <w:tabs>
          <w:tab w:val="left" w:pos="910"/>
        </w:tabs>
        <w:rPr>
          <w:color w:val="4472C4" w:themeColor="accent1"/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So in our example we use the straight line which equation is: </w:t>
      </w:r>
      <w:r w:rsidRPr="00085264">
        <w:rPr>
          <w:color w:val="4472C4" w:themeColor="accent1"/>
          <w:sz w:val="24"/>
          <w:szCs w:val="24"/>
          <w:lang w:bidi="ar-EG"/>
        </w:rPr>
        <w:t>f(x) = wx+b</w:t>
      </w:r>
    </w:p>
    <w:p w14:paraId="3514EA7C" w14:textId="73D162E7" w:rsidR="00085264" w:rsidRDefault="00085264" w:rsidP="00AD099F">
      <w:pPr>
        <w:tabs>
          <w:tab w:val="left" w:pos="910"/>
        </w:tabs>
        <w:rPr>
          <w:color w:val="000000" w:themeColor="text1"/>
          <w:sz w:val="24"/>
          <w:szCs w:val="24"/>
          <w:lang w:bidi="ar-EG"/>
        </w:rPr>
      </w:pPr>
      <w:r>
        <w:rPr>
          <w:color w:val="000000" w:themeColor="text1"/>
          <w:sz w:val="24"/>
          <w:szCs w:val="24"/>
          <w:lang w:bidi="ar-EG"/>
        </w:rPr>
        <w:t>we need to determine w and b</w:t>
      </w:r>
    </w:p>
    <w:p w14:paraId="30CB20D7" w14:textId="06972CBE" w:rsidR="00085264" w:rsidRDefault="00085264" w:rsidP="00AD099F">
      <w:pPr>
        <w:tabs>
          <w:tab w:val="left" w:pos="910"/>
        </w:tabs>
        <w:rPr>
          <w:color w:val="000000" w:themeColor="text1"/>
          <w:sz w:val="24"/>
          <w:szCs w:val="24"/>
          <w:lang w:bidi="ar-EG"/>
        </w:rPr>
      </w:pPr>
      <w:r>
        <w:rPr>
          <w:color w:val="000000" w:themeColor="text1"/>
          <w:sz w:val="24"/>
          <w:szCs w:val="24"/>
          <w:lang w:bidi="ar-EG"/>
        </w:rPr>
        <w:t>before anything what is w and b</w:t>
      </w:r>
    </w:p>
    <w:p w14:paraId="365E2154" w14:textId="5E5F2539" w:rsidR="00085264" w:rsidRPr="00085264" w:rsidRDefault="00085264" w:rsidP="00AD099F">
      <w:pPr>
        <w:tabs>
          <w:tab w:val="left" w:pos="910"/>
        </w:tabs>
        <w:rPr>
          <w:color w:val="000000" w:themeColor="text1"/>
          <w:sz w:val="24"/>
          <w:szCs w:val="24"/>
          <w:lang w:bidi="ar-EG"/>
        </w:rPr>
      </w:pPr>
      <w:r w:rsidRPr="00085264">
        <w:rPr>
          <w:color w:val="000000" w:themeColor="text1"/>
          <w:sz w:val="24"/>
          <w:szCs w:val="24"/>
          <w:lang w:bidi="ar-EG"/>
        </w:rPr>
        <w:drawing>
          <wp:anchor distT="0" distB="0" distL="114300" distR="114300" simplePos="0" relativeHeight="251672576" behindDoc="0" locked="0" layoutInCell="1" allowOverlap="1" wp14:anchorId="5F0A2109" wp14:editId="35F774AC">
            <wp:simplePos x="0" y="0"/>
            <wp:positionH relativeFrom="column">
              <wp:posOffset>69850</wp:posOffset>
            </wp:positionH>
            <wp:positionV relativeFrom="paragraph">
              <wp:posOffset>280035</wp:posOffset>
            </wp:positionV>
            <wp:extent cx="1841500" cy="1763395"/>
            <wp:effectExtent l="0" t="0" r="6350" b="8255"/>
            <wp:wrapSquare wrapText="bothSides"/>
            <wp:docPr id="865827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82789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50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00000" w:themeColor="text1"/>
          <w:sz w:val="24"/>
          <w:szCs w:val="24"/>
          <w:lang w:bidi="ar-EG"/>
        </w:rPr>
        <w:t>w is the slope of the line and b is the bias (y-intercept)</w:t>
      </w:r>
      <w:r w:rsidRPr="00085264">
        <w:rPr>
          <w:noProof/>
        </w:rPr>
        <w:t xml:space="preserve"> </w:t>
      </w:r>
    </w:p>
    <w:p w14:paraId="711FC8CD" w14:textId="191D624D" w:rsidR="00AD099F" w:rsidRDefault="00AD099F" w:rsidP="00AD099F">
      <w:pPr>
        <w:tabs>
          <w:tab w:val="left" w:pos="910"/>
        </w:tabs>
        <w:rPr>
          <w:rFonts w:hint="cs"/>
          <w:sz w:val="24"/>
          <w:szCs w:val="24"/>
          <w:lang w:bidi="ar-EG"/>
        </w:rPr>
      </w:pPr>
    </w:p>
    <w:p w14:paraId="63926CE2" w14:textId="77777777" w:rsidR="00085264" w:rsidRPr="00085264" w:rsidRDefault="00085264" w:rsidP="00085264">
      <w:pPr>
        <w:rPr>
          <w:rFonts w:hint="cs"/>
          <w:sz w:val="24"/>
          <w:szCs w:val="24"/>
          <w:lang w:bidi="ar-EG"/>
        </w:rPr>
      </w:pPr>
    </w:p>
    <w:p w14:paraId="7348A625" w14:textId="77777777" w:rsidR="00085264" w:rsidRPr="00085264" w:rsidRDefault="00085264" w:rsidP="00085264">
      <w:pPr>
        <w:rPr>
          <w:rFonts w:hint="cs"/>
          <w:sz w:val="24"/>
          <w:szCs w:val="24"/>
          <w:lang w:bidi="ar-EG"/>
        </w:rPr>
      </w:pPr>
    </w:p>
    <w:p w14:paraId="02A6DF06" w14:textId="475A73D3" w:rsidR="00085264" w:rsidRDefault="00085264" w:rsidP="00085264">
      <w:pPr>
        <w:rPr>
          <w:sz w:val="24"/>
          <w:szCs w:val="24"/>
          <w:lang w:bidi="ar-EG"/>
        </w:rPr>
      </w:pPr>
    </w:p>
    <w:p w14:paraId="2D4A9EB9" w14:textId="77777777" w:rsidR="00085264" w:rsidRDefault="00085264" w:rsidP="00085264">
      <w:pPr>
        <w:rPr>
          <w:sz w:val="24"/>
          <w:szCs w:val="24"/>
          <w:lang w:bidi="ar-EG"/>
        </w:rPr>
      </w:pPr>
    </w:p>
    <w:p w14:paraId="06169BD4" w14:textId="77777777" w:rsidR="00085264" w:rsidRDefault="00085264" w:rsidP="00085264">
      <w:pPr>
        <w:rPr>
          <w:sz w:val="24"/>
          <w:szCs w:val="24"/>
          <w:lang w:bidi="ar-EG"/>
        </w:rPr>
      </w:pPr>
    </w:p>
    <w:p w14:paraId="4A16F184" w14:textId="6D3C2FEA" w:rsidR="00643984" w:rsidRDefault="00643984" w:rsidP="00085264">
      <w:pPr>
        <w:rPr>
          <w:b/>
          <w:bCs/>
          <w:sz w:val="24"/>
          <w:szCs w:val="24"/>
          <w:lang w:bidi="ar-EG"/>
        </w:rPr>
      </w:pPr>
      <w:r>
        <w:rPr>
          <w:b/>
          <w:bCs/>
          <w:sz w:val="24"/>
          <w:szCs w:val="24"/>
          <w:lang w:bidi="ar-EG"/>
        </w:rPr>
        <w:t>_</w:t>
      </w:r>
    </w:p>
    <w:p w14:paraId="32F52B0C" w14:textId="1DDD37DB" w:rsidR="00085264" w:rsidRDefault="00643984" w:rsidP="00085264">
      <w:pPr>
        <w:rPr>
          <w:b/>
          <w:bCs/>
          <w:sz w:val="24"/>
          <w:szCs w:val="24"/>
          <w:lang w:bidi="ar-EG"/>
        </w:rPr>
      </w:pPr>
      <w:r>
        <w:rPr>
          <w:b/>
          <w:bCs/>
          <w:sz w:val="24"/>
          <w:szCs w:val="24"/>
          <w:lang w:bidi="ar-EG"/>
        </w:rPr>
        <w:t>Cost function (J)</w:t>
      </w:r>
    </w:p>
    <w:p w14:paraId="0EECB209" w14:textId="719F271E" w:rsidR="00643984" w:rsidRDefault="00643984" w:rsidP="00085264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It is the function that is used to makes the predictions close to the true values of target</w:t>
      </w:r>
    </w:p>
    <w:p w14:paraId="568DEA0F" w14:textId="0154C5B5" w:rsidR="00643984" w:rsidRDefault="00643984" w:rsidP="00085264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By getting the best values of weights of the line.</w:t>
      </w:r>
    </w:p>
    <w:p w14:paraId="7DCDBDE1" w14:textId="07F1F1BA" w:rsidR="00643984" w:rsidRDefault="00643984" w:rsidP="00085264">
      <w:pPr>
        <w:rPr>
          <w:sz w:val="24"/>
          <w:szCs w:val="24"/>
          <w:lang w:bidi="ar-EG"/>
        </w:rPr>
      </w:pPr>
    </w:p>
    <w:p w14:paraId="100EB702" w14:textId="72866501" w:rsidR="00643984" w:rsidRDefault="00643984" w:rsidP="00643984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lastRenderedPageBreak/>
        <w:t>There are multiple cost functions in machine learning:</w:t>
      </w:r>
    </w:p>
    <w:p w14:paraId="60E31127" w14:textId="468CFC88" w:rsidR="00643984" w:rsidRPr="00945CBA" w:rsidRDefault="00643984" w:rsidP="00945CBA">
      <w:pPr>
        <w:pStyle w:val="ListParagraph"/>
        <w:numPr>
          <w:ilvl w:val="0"/>
          <w:numId w:val="6"/>
        </w:numPr>
        <w:rPr>
          <w:b/>
          <w:bCs/>
          <w:sz w:val="24"/>
          <w:szCs w:val="24"/>
          <w:lang w:bidi="ar-EG"/>
        </w:rPr>
      </w:pPr>
      <w:r w:rsidRPr="00945CBA">
        <w:rPr>
          <w:b/>
          <w:bCs/>
          <w:sz w:val="24"/>
          <w:szCs w:val="24"/>
          <w:lang w:bidi="ar-EG"/>
        </w:rPr>
        <w:t>Mean Squared Error (MSE)</w:t>
      </w:r>
    </w:p>
    <w:p w14:paraId="5FA6F463" w14:textId="20175B69" w:rsidR="00643984" w:rsidRPr="00945CBA" w:rsidRDefault="00643984" w:rsidP="00945CBA">
      <w:pPr>
        <w:pStyle w:val="ListParagraph"/>
        <w:numPr>
          <w:ilvl w:val="0"/>
          <w:numId w:val="6"/>
        </w:numPr>
        <w:rPr>
          <w:b/>
          <w:bCs/>
          <w:sz w:val="24"/>
          <w:szCs w:val="24"/>
          <w:lang w:bidi="ar-EG"/>
        </w:rPr>
      </w:pPr>
      <w:r w:rsidRPr="00945CBA">
        <w:rPr>
          <w:b/>
          <w:bCs/>
          <w:sz w:val="24"/>
          <w:szCs w:val="24"/>
          <w:lang w:bidi="ar-EG"/>
        </w:rPr>
        <w:t>Distance-Based Error</w:t>
      </w:r>
    </w:p>
    <w:p w14:paraId="1CA5C35D" w14:textId="664DE902" w:rsidR="00643984" w:rsidRPr="00945CBA" w:rsidRDefault="00643984" w:rsidP="00945CBA">
      <w:pPr>
        <w:pStyle w:val="ListParagraph"/>
        <w:numPr>
          <w:ilvl w:val="0"/>
          <w:numId w:val="6"/>
        </w:numPr>
        <w:rPr>
          <w:rFonts w:ascii="Roboto" w:eastAsia="Times New Roman" w:hAnsi="Roboto" w:cs="Times New Roman"/>
          <w:b/>
          <w:bCs/>
          <w:color w:val="000000"/>
          <w:kern w:val="0"/>
          <w:sz w:val="24"/>
          <w:szCs w:val="24"/>
          <w14:ligatures w14:val="none"/>
        </w:rPr>
      </w:pPr>
      <w:r w:rsidRPr="00945CBA">
        <w:rPr>
          <w:rFonts w:ascii="Roboto" w:eastAsia="Times New Roman" w:hAnsi="Roboto" w:cs="Times New Roman"/>
          <w:b/>
          <w:bCs/>
          <w:color w:val="000000"/>
          <w:kern w:val="0"/>
          <w:sz w:val="24"/>
          <w:szCs w:val="24"/>
          <w14:ligatures w14:val="none"/>
        </w:rPr>
        <w:t>Root Mean Squared Error</w:t>
      </w:r>
    </w:p>
    <w:p w14:paraId="2716B8AE" w14:textId="1D6B6BF2" w:rsidR="00643984" w:rsidRPr="00945CBA" w:rsidRDefault="00643984" w:rsidP="00945CBA">
      <w:pPr>
        <w:pStyle w:val="ListParagraph"/>
        <w:numPr>
          <w:ilvl w:val="0"/>
          <w:numId w:val="6"/>
        </w:numPr>
        <w:rPr>
          <w:rFonts w:ascii="Roboto" w:hAnsi="Roboto"/>
          <w:b/>
          <w:bCs/>
          <w:color w:val="000000"/>
          <w:sz w:val="24"/>
          <w:szCs w:val="24"/>
        </w:rPr>
      </w:pPr>
      <w:r w:rsidRPr="00945CBA">
        <w:rPr>
          <w:rStyle w:val="Strong"/>
          <w:rFonts w:ascii="Roboto" w:hAnsi="Roboto"/>
          <w:color w:val="000000"/>
          <w:sz w:val="24"/>
          <w:szCs w:val="24"/>
        </w:rPr>
        <w:t>Cross-Entropy Function</w:t>
      </w:r>
    </w:p>
    <w:p w14:paraId="156D02A5" w14:textId="7296EEE4" w:rsidR="00643984" w:rsidRPr="00945CBA" w:rsidRDefault="00643984" w:rsidP="00945CBA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945CBA">
        <w:rPr>
          <w:rStyle w:val="Strong"/>
          <w:rFonts w:ascii="Roboto" w:hAnsi="Roboto"/>
          <w:color w:val="000000"/>
          <w:sz w:val="24"/>
          <w:szCs w:val="24"/>
        </w:rPr>
        <w:t>Mean Absolute Error</w:t>
      </w:r>
    </w:p>
    <w:p w14:paraId="0913570C" w14:textId="5C5B2D9B" w:rsidR="00643984" w:rsidRPr="00945CBA" w:rsidRDefault="00643984" w:rsidP="00945CBA">
      <w:pPr>
        <w:pStyle w:val="ListParagraph"/>
        <w:numPr>
          <w:ilvl w:val="0"/>
          <w:numId w:val="6"/>
        </w:numPr>
        <w:rPr>
          <w:rStyle w:val="Strong"/>
          <w:rFonts w:ascii="Roboto" w:hAnsi="Roboto"/>
          <w:color w:val="000000"/>
          <w:sz w:val="24"/>
          <w:szCs w:val="24"/>
        </w:rPr>
      </w:pPr>
      <w:r w:rsidRPr="00945CBA">
        <w:rPr>
          <w:rStyle w:val="Strong"/>
          <w:rFonts w:ascii="Roboto" w:hAnsi="Roboto"/>
          <w:color w:val="000000"/>
          <w:sz w:val="24"/>
          <w:szCs w:val="24"/>
        </w:rPr>
        <w:t>Kullback-Liebler (KL) Divergence</w:t>
      </w:r>
    </w:p>
    <w:p w14:paraId="66835F6A" w14:textId="4B586B77" w:rsidR="00643984" w:rsidRDefault="00945CBA" w:rsidP="00945CBA">
      <w:r w:rsidRPr="00945CBA">
        <w:drawing>
          <wp:inline distT="0" distB="0" distL="0" distR="0" wp14:anchorId="1A1FA3A7" wp14:editId="06DC7DEE">
            <wp:extent cx="4483100" cy="1436689"/>
            <wp:effectExtent l="0" t="0" r="0" b="0"/>
            <wp:docPr id="9073628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36282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93543" cy="1440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ACCA5" w14:textId="5C65FB1F" w:rsidR="00945CBA" w:rsidRDefault="00945CBA" w:rsidP="00945CBA">
      <w:r>
        <w:t>_</w:t>
      </w:r>
    </w:p>
    <w:p w14:paraId="2502E8FB" w14:textId="36ED063A" w:rsidR="00945CBA" w:rsidRDefault="00945CBA" w:rsidP="00945CBA">
      <w:r>
        <w:t>Ok we have a function that gets the amount of error of the model compared to the actual target values</w:t>
      </w:r>
    </w:p>
    <w:p w14:paraId="3CCA0B86" w14:textId="7144E217" w:rsidR="00945CBA" w:rsidRDefault="00945CBA" w:rsidP="00945CBA">
      <w:r>
        <w:t>We need to get the minimum value of it</w:t>
      </w:r>
    </w:p>
    <w:p w14:paraId="4581C387" w14:textId="4B408362" w:rsidR="00945CBA" w:rsidRDefault="00861914" w:rsidP="00945CBA">
      <w:r w:rsidRPr="00861914">
        <w:drawing>
          <wp:anchor distT="0" distB="0" distL="114300" distR="114300" simplePos="0" relativeHeight="251673600" behindDoc="0" locked="0" layoutInCell="1" allowOverlap="1" wp14:anchorId="4CA24B99" wp14:editId="67164284">
            <wp:simplePos x="0" y="0"/>
            <wp:positionH relativeFrom="column">
              <wp:posOffset>660400</wp:posOffset>
            </wp:positionH>
            <wp:positionV relativeFrom="paragraph">
              <wp:posOffset>219075</wp:posOffset>
            </wp:positionV>
            <wp:extent cx="4387850" cy="1734731"/>
            <wp:effectExtent l="0" t="0" r="0" b="0"/>
            <wp:wrapSquare wrapText="bothSides"/>
            <wp:docPr id="547947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947944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7850" cy="17347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45CBA">
        <w:t>And here the gradient descent shines</w:t>
      </w:r>
    </w:p>
    <w:p w14:paraId="37F375DC" w14:textId="6250A7C1" w:rsidR="00945CBA" w:rsidRDefault="00945CBA" w:rsidP="00945CBA"/>
    <w:p w14:paraId="0087218F" w14:textId="77777777" w:rsidR="00861914" w:rsidRPr="00861914" w:rsidRDefault="00861914" w:rsidP="00861914"/>
    <w:p w14:paraId="003A31C8" w14:textId="77777777" w:rsidR="00861914" w:rsidRPr="00861914" w:rsidRDefault="00861914" w:rsidP="00861914"/>
    <w:p w14:paraId="0079903B" w14:textId="77777777" w:rsidR="00861914" w:rsidRPr="00861914" w:rsidRDefault="00861914" w:rsidP="00861914"/>
    <w:p w14:paraId="313E6578" w14:textId="77777777" w:rsidR="00861914" w:rsidRDefault="00861914" w:rsidP="00861914"/>
    <w:p w14:paraId="1BB44212" w14:textId="7A0733CF" w:rsidR="00861914" w:rsidRDefault="00861914" w:rsidP="00861914">
      <w:r w:rsidRPr="00861914">
        <w:drawing>
          <wp:anchor distT="0" distB="0" distL="114300" distR="114300" simplePos="0" relativeHeight="251674624" behindDoc="0" locked="0" layoutInCell="1" allowOverlap="1" wp14:anchorId="52936C74" wp14:editId="0B53495E">
            <wp:simplePos x="0" y="0"/>
            <wp:positionH relativeFrom="margin">
              <wp:align>center</wp:align>
            </wp:positionH>
            <wp:positionV relativeFrom="paragraph">
              <wp:posOffset>359410</wp:posOffset>
            </wp:positionV>
            <wp:extent cx="5492750" cy="1430020"/>
            <wp:effectExtent l="0" t="0" r="0" b="0"/>
            <wp:wrapSquare wrapText="bothSides"/>
            <wp:docPr id="1976928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92856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275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A8E17B" w14:textId="3391C389" w:rsidR="00861914" w:rsidRDefault="00861914" w:rsidP="00861914"/>
    <w:p w14:paraId="34ECCD4B" w14:textId="77777777" w:rsidR="00861914" w:rsidRDefault="00861914" w:rsidP="00861914"/>
    <w:p w14:paraId="6EB141A4" w14:textId="77777777" w:rsidR="00861914" w:rsidRDefault="00861914" w:rsidP="00861914">
      <w:r>
        <w:lastRenderedPageBreak/>
        <w:t>Tips about gradient descent</w:t>
      </w:r>
    </w:p>
    <w:p w14:paraId="4EDDD0A6" w14:textId="7D04494E" w:rsidR="00861914" w:rsidRDefault="00861914" w:rsidP="00861914">
      <w:r>
        <w:t>When the tangent line is positive then the new value of w will decrease and vice versa, if the line is negative then the new value increases.</w:t>
      </w:r>
    </w:p>
    <w:p w14:paraId="6E12F685" w14:textId="77777777" w:rsidR="00861914" w:rsidRDefault="00861914" w:rsidP="00861914"/>
    <w:p w14:paraId="46CE187C" w14:textId="2E9A3C95" w:rsidR="00861914" w:rsidRDefault="00861914" w:rsidP="00861914">
      <w:r w:rsidRPr="00861914">
        <w:drawing>
          <wp:inline distT="0" distB="0" distL="0" distR="0" wp14:anchorId="481B504B" wp14:editId="3BBD504E">
            <wp:extent cx="5943600" cy="2941320"/>
            <wp:effectExtent l="0" t="0" r="0" b="0"/>
            <wp:docPr id="1106194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19484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9B30" w14:textId="287D26A1" w:rsidR="00861914" w:rsidRDefault="00861914" w:rsidP="00861914">
      <w:r>
        <w:t>_</w:t>
      </w:r>
    </w:p>
    <w:p w14:paraId="7BE427FB" w14:textId="77990B0A" w:rsidR="00861914" w:rsidRDefault="00494A87" w:rsidP="00861914">
      <w:r w:rsidRPr="00494A87">
        <w:drawing>
          <wp:anchor distT="0" distB="0" distL="114300" distR="114300" simplePos="0" relativeHeight="251675648" behindDoc="0" locked="0" layoutInCell="1" allowOverlap="1" wp14:anchorId="61D9AFC7" wp14:editId="349FBC56">
            <wp:simplePos x="0" y="0"/>
            <wp:positionH relativeFrom="column">
              <wp:posOffset>3937000</wp:posOffset>
            </wp:positionH>
            <wp:positionV relativeFrom="paragraph">
              <wp:posOffset>220980</wp:posOffset>
            </wp:positionV>
            <wp:extent cx="1822450" cy="1273810"/>
            <wp:effectExtent l="0" t="0" r="6350" b="2540"/>
            <wp:wrapSquare wrapText="bothSides"/>
            <wp:docPr id="939100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10000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245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1914">
        <w:t>Learning rate (alpha symbol):</w:t>
      </w:r>
    </w:p>
    <w:p w14:paraId="746DD3F5" w14:textId="6A090887" w:rsidR="00861914" w:rsidRDefault="00494A87" w:rsidP="00861914">
      <w:r>
        <w:t>When you chose a small learning rate number the model will change values of weight with small steps so the model will be so slow but it will be accurate</w:t>
      </w:r>
    </w:p>
    <w:p w14:paraId="304021BB" w14:textId="77777777" w:rsidR="00494A87" w:rsidRDefault="00494A87" w:rsidP="00861914"/>
    <w:p w14:paraId="357F9752" w14:textId="77777777" w:rsidR="00494A87" w:rsidRDefault="00494A87" w:rsidP="00861914"/>
    <w:p w14:paraId="0783A1CF" w14:textId="332794C0" w:rsidR="00494A87" w:rsidRDefault="00494A87" w:rsidP="00861914">
      <w:r w:rsidRPr="00494A87">
        <w:drawing>
          <wp:anchor distT="0" distB="0" distL="114300" distR="114300" simplePos="0" relativeHeight="251676672" behindDoc="0" locked="0" layoutInCell="1" allowOverlap="1" wp14:anchorId="00218510" wp14:editId="5DB207EA">
            <wp:simplePos x="0" y="0"/>
            <wp:positionH relativeFrom="margin">
              <wp:align>right</wp:align>
            </wp:positionH>
            <wp:positionV relativeFrom="paragraph">
              <wp:posOffset>126365</wp:posOffset>
            </wp:positionV>
            <wp:extent cx="1841500" cy="1200150"/>
            <wp:effectExtent l="0" t="0" r="6350" b="0"/>
            <wp:wrapSquare wrapText="bothSides"/>
            <wp:docPr id="6797433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743352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26"/>
                    <a:stretch/>
                  </pic:blipFill>
                  <pic:spPr bwMode="auto">
                    <a:xfrm>
                      <a:off x="0" y="0"/>
                      <a:ext cx="1841500" cy="1200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221B75" w14:textId="458C51B6" w:rsidR="00494A87" w:rsidRDefault="00494A87" w:rsidP="00861914">
      <w:r>
        <w:t xml:space="preserve">In the other hand if it is too large, the model will take a bigger step in the change of values and may causes that the values diverges from the minimum cost </w:t>
      </w:r>
    </w:p>
    <w:p w14:paraId="55010C70" w14:textId="77777777" w:rsidR="00494A87" w:rsidRDefault="00494A87" w:rsidP="00861914"/>
    <w:p w14:paraId="6ACFCDDE" w14:textId="77777777" w:rsidR="00494A87" w:rsidRDefault="00494A87" w:rsidP="00861914"/>
    <w:p w14:paraId="13B1E4A7" w14:textId="77777777" w:rsidR="00494A87" w:rsidRDefault="00494A87" w:rsidP="00861914"/>
    <w:p w14:paraId="32E1308E" w14:textId="77777777" w:rsidR="00494A87" w:rsidRDefault="00494A87" w:rsidP="00861914"/>
    <w:p w14:paraId="06272822" w14:textId="77777777" w:rsidR="00494A87" w:rsidRDefault="00494A87" w:rsidP="00861914"/>
    <w:p w14:paraId="6865D56E" w14:textId="52DF6655" w:rsidR="00494A87" w:rsidRDefault="00494A87" w:rsidP="00861914">
      <w:r>
        <w:lastRenderedPageBreak/>
        <w:t>The final form of the gradient descent algorithm</w:t>
      </w:r>
    </w:p>
    <w:p w14:paraId="79EFCCC6" w14:textId="196B9B41" w:rsidR="00494A87" w:rsidRPr="00861914" w:rsidRDefault="00494A87" w:rsidP="00861914">
      <w:r w:rsidRPr="00494A87">
        <w:drawing>
          <wp:inline distT="0" distB="0" distL="0" distR="0" wp14:anchorId="502FDA50" wp14:editId="13DFD5A0">
            <wp:extent cx="5943600" cy="1505585"/>
            <wp:effectExtent l="0" t="0" r="0" b="0"/>
            <wp:docPr id="1065884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88458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4A87" w:rsidRPr="008619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C0D10"/>
    <w:multiLevelType w:val="multilevel"/>
    <w:tmpl w:val="BD1085D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155DDA"/>
    <w:multiLevelType w:val="hybridMultilevel"/>
    <w:tmpl w:val="711A4D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B03EC"/>
    <w:multiLevelType w:val="multilevel"/>
    <w:tmpl w:val="2D940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B0B2E6F"/>
    <w:multiLevelType w:val="multilevel"/>
    <w:tmpl w:val="409618A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5386CDE"/>
    <w:multiLevelType w:val="multilevel"/>
    <w:tmpl w:val="86B41C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D5329E5"/>
    <w:multiLevelType w:val="multilevel"/>
    <w:tmpl w:val="C39E28BA"/>
    <w:lvl w:ilvl="0">
      <w:start w:val="4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entative="1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</w:lvl>
    <w:lvl w:ilvl="2" w:tentative="1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</w:lvl>
    <w:lvl w:ilvl="3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entative="1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</w:lvl>
    <w:lvl w:ilvl="5" w:tentative="1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</w:lvl>
    <w:lvl w:ilvl="6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entative="1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</w:lvl>
    <w:lvl w:ilvl="8" w:tentative="1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</w:lvl>
  </w:abstractNum>
  <w:num w:numId="1" w16cid:durableId="34938820">
    <w:abstractNumId w:val="2"/>
  </w:num>
  <w:num w:numId="2" w16cid:durableId="2115972405">
    <w:abstractNumId w:val="4"/>
  </w:num>
  <w:num w:numId="3" w16cid:durableId="817263374">
    <w:abstractNumId w:val="5"/>
  </w:num>
  <w:num w:numId="4" w16cid:durableId="1536236974">
    <w:abstractNumId w:val="3"/>
  </w:num>
  <w:num w:numId="5" w16cid:durableId="1013458101">
    <w:abstractNumId w:val="0"/>
  </w:num>
  <w:num w:numId="6" w16cid:durableId="1454375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NDSxNDczMjczNzRU0lEKTi0uzszPAykwrAUA3I0zwCwAAAA="/>
  </w:docVars>
  <w:rsids>
    <w:rsidRoot w:val="000934DD"/>
    <w:rsid w:val="00085264"/>
    <w:rsid w:val="000934DD"/>
    <w:rsid w:val="00204335"/>
    <w:rsid w:val="00494A87"/>
    <w:rsid w:val="00643984"/>
    <w:rsid w:val="00843B66"/>
    <w:rsid w:val="00861914"/>
    <w:rsid w:val="008A16C1"/>
    <w:rsid w:val="008A37C1"/>
    <w:rsid w:val="00945CBA"/>
    <w:rsid w:val="00AD099F"/>
    <w:rsid w:val="00C028D2"/>
    <w:rsid w:val="00CC1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DFA56"/>
  <w15:chartTrackingRefBased/>
  <w15:docId w15:val="{674B9A69-B171-4229-BC71-22A6B807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4398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98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43984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styleId="Strong">
    <w:name w:val="Strong"/>
    <w:basedOn w:val="DefaultParagraphFont"/>
    <w:uiPriority w:val="22"/>
    <w:qFormat/>
    <w:rsid w:val="006439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1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customXml" Target="ink/ink2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15T22:35:55.240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2344 1594 24575,'-129'6'0,"86"-2"0,-1-2 0,1-2 0,-62-8 0,60 0 0,0-2 0,1-2 0,0-2 0,1-2 0,1-1 0,0-3 0,-61-39 0,36 15 0,2-4 0,-92-87 0,104 82 0,-179-195 0,54 2 0,68 90 0,37 65 276,46 60-687,2-1 1,1-1 0,-21-38 0,40 61-6416</inkml:trace>
  <inkml:trace contextRef="#ctx0" brushRef="#br0" timeOffset="825.1">0 710 24575,'2'-2'0,"0"-1"0,0 1 0,-1-1 0,1 0 0,-1 1 0,0-1 0,0 0 0,0 0 0,0 0 0,0 0 0,-1 0 0,1-3 0,0-42 0,-1 28 0,1-130 0,13-210 0,-14 354 0,1 0 0,0 0 0,0 0 0,1 0 0,0 0 0,0 0 0,0 1 0,0-1 0,5-6 0,-5 10 0,0-1 0,0 1 0,0 0 0,0 0 0,0 0 0,0 0 0,1 1 0,-1-1 0,1 1 0,-1-1 0,1 1 0,0 0 0,-1 0 0,1 0 0,0 0 0,0 1 0,0-1 0,0 1 0,-1 0 0,7 0 0,76 0 0,0 4 0,135 24 0,-25 4 0,-64-11 0,131 37 0,-234-50-1365,-7-1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15T22:35:53.106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1623 24575,'3'-2'0,"-1"0"0,1 1 0,-1-1 0,1 1 0,-1-1 0,1 1 0,0 0 0,0 0 0,0 0 0,0 0 0,5 0 0,40-3 0,-12 2 0,-10-3 0,0-2 0,0-1 0,0-1 0,-1-1 0,0-1 0,-1-1 0,0-1 0,35-27 0,9-13 0,81-84 0,-123 113 0,14-19 0,-1-2 0,36-54 0,-36 45 0,58-63 0,-57 76 0,-2-2 0,44-64 0,-70 88 0,0 0 0,-1-1 0,-1-1 0,-1 0 0,-1 0 0,-1 0 0,0-1 0,6-44 0,-12 54 42,-1 0-1,0 0 0,-1 0 0,0 0 1,-1 0-1,-3-13 0,-26-66-337,9 31-1062,17 45-5468</inkml:trace>
  <inkml:trace contextRef="#ctx0" brushRef="#br0" timeOffset="748.29">829 386 24575,'5'0'0,"0"-1"0,0 1 0,0-1 0,0 0 0,0-1 0,0 1 0,0-1 0,-1 0 0,1 0 0,-1 0 0,6-5 0,5-3 0,24-24 0,-10 8 0,40-37 0,112-131 0,-170 181 0,-9 11 0,0 0 0,0-1 0,1 1 0,-1 0 0,0 0 0,1 0 0,-1 0 0,1 1 0,0-1 0,5-2 0,-6 4 0,-1 0 0,1 0 0,-1-1 0,1 1 0,0 1 0,-1-1 0,1 0 0,-1 0 0,1 0 0,0 1 0,-1-1 0,1 1 0,-1-1 0,1 1 0,-1 0 0,0 0 0,1 0 0,-1-1 0,0 1 0,0 0 0,1 1 0,-1-1 0,1 2 0,7 7 0,-2 0 0,1 0 0,-2 1 0,1 1 0,-1-1 0,-1 1 0,6 17 0,1 1 0,46 124 0,-25-63 0,-31-86-151,0 0-1,0-1 0,0 1 0,1-1 1,0 1-1,0-1 0,0 0 1,4 4-1,8 5-6674</inkml:trace>
</inkml:ink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3</cp:revision>
  <dcterms:created xsi:type="dcterms:W3CDTF">2023-08-15T22:18:00Z</dcterms:created>
  <dcterms:modified xsi:type="dcterms:W3CDTF">2023-08-15T23:39:00Z</dcterms:modified>
</cp:coreProperties>
</file>